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1169"/>
        <w:gridCol w:w="1080"/>
        <w:gridCol w:w="2262"/>
        <w:gridCol w:w="258"/>
        <w:gridCol w:w="264"/>
        <w:gridCol w:w="224"/>
        <w:gridCol w:w="227"/>
        <w:gridCol w:w="224"/>
        <w:gridCol w:w="225"/>
        <w:gridCol w:w="431"/>
        <w:gridCol w:w="1004"/>
        <w:gridCol w:w="47"/>
        <w:gridCol w:w="809"/>
        <w:gridCol w:w="803"/>
      </w:tblGrid>
      <w:tr w:rsidR="000F1F7D" w:rsidRPr="000F1F7D" w14:paraId="78BD4ADB" w14:textId="77777777" w:rsidTr="000F1F7D">
        <w:trPr>
          <w:trHeight w:val="144"/>
        </w:trPr>
        <w:tc>
          <w:tcPr>
            <w:tcW w:w="5000" w:type="pct"/>
            <w:gridSpan w:val="1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433E63" w14:textId="77777777" w:rsidR="000F1F7D" w:rsidRPr="000F1F7D" w:rsidRDefault="000F1F7D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2696AC"/>
              </w:rPr>
            </w:pPr>
            <w:bookmarkStart w:id="0" w:name="RANGE!A1:I33"/>
            <w:r w:rsidRPr="00927DFF">
              <w:rPr>
                <w:rFonts w:ascii="Roboto" w:eastAsia="Times New Roman" w:hAnsi="Roboto" w:cs="Calibri"/>
                <w:b/>
                <w:bCs/>
                <w:color w:val="000000" w:themeColor="text1"/>
                <w:sz w:val="44"/>
                <w:szCs w:val="44"/>
              </w:rPr>
              <w:t>SECURITY SERVICES QUOTATION</w:t>
            </w:r>
            <w:bookmarkEnd w:id="0"/>
          </w:p>
        </w:tc>
      </w:tr>
      <w:tr w:rsidR="000F1F7D" w:rsidRPr="000F1F7D" w14:paraId="6E726C22" w14:textId="77777777" w:rsidTr="000F1F7D">
        <w:trPr>
          <w:trHeight w:val="20"/>
        </w:trPr>
        <w:tc>
          <w:tcPr>
            <w:tcW w:w="3038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EDAD2C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2696AC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191CF9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2696AC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792179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05EE74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9CDA0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2696AC"/>
              </w:rPr>
            </w:pPr>
          </w:p>
        </w:tc>
      </w:tr>
      <w:tr w:rsidR="000F1F7D" w:rsidRPr="000F1F7D" w14:paraId="186A528A" w14:textId="77777777" w:rsidTr="000F1F7D">
        <w:trPr>
          <w:trHeight w:val="360"/>
        </w:trPr>
        <w:tc>
          <w:tcPr>
            <w:tcW w:w="249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B3BAE" w14:textId="77777777" w:rsidR="000F1F7D" w:rsidRPr="00927DFF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27DFF">
              <w:rPr>
                <w:rFonts w:ascii="Roboto" w:eastAsia="Times New Roman" w:hAnsi="Roboto" w:cs="Calibri"/>
                <w:b/>
                <w:bCs/>
                <w:color w:val="000000" w:themeColor="text1"/>
              </w:rPr>
              <w:t>To:</w:t>
            </w:r>
          </w:p>
        </w:tc>
        <w:tc>
          <w:tcPr>
            <w:tcW w:w="2501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4844" w14:textId="77777777" w:rsidR="000F1F7D" w:rsidRPr="00927DFF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000000" w:themeColor="text1"/>
              </w:rPr>
            </w:pPr>
            <w:r w:rsidRPr="00927DFF">
              <w:rPr>
                <w:rFonts w:ascii="Roboto" w:eastAsia="Times New Roman" w:hAnsi="Roboto" w:cs="Calibri"/>
                <w:b/>
                <w:bCs/>
                <w:color w:val="000000" w:themeColor="text1"/>
              </w:rPr>
              <w:t>From:</w:t>
            </w:r>
          </w:p>
        </w:tc>
      </w:tr>
      <w:tr w:rsidR="000F1F7D" w:rsidRPr="000F1F7D" w14:paraId="749796E5" w14:textId="77777777" w:rsidTr="000F1F7D">
        <w:trPr>
          <w:trHeight w:val="360"/>
        </w:trPr>
        <w:tc>
          <w:tcPr>
            <w:tcW w:w="249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D38F2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[Client Name]</w:t>
            </w:r>
          </w:p>
        </w:tc>
        <w:tc>
          <w:tcPr>
            <w:tcW w:w="2501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7A53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[Service Provider Name]</w:t>
            </w:r>
          </w:p>
        </w:tc>
      </w:tr>
      <w:tr w:rsidR="000F1F7D" w:rsidRPr="000F1F7D" w14:paraId="291C2997" w14:textId="77777777" w:rsidTr="000F1F7D">
        <w:trPr>
          <w:trHeight w:val="360"/>
        </w:trPr>
        <w:tc>
          <w:tcPr>
            <w:tcW w:w="249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B9BD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[Address]</w:t>
            </w:r>
          </w:p>
        </w:tc>
        <w:tc>
          <w:tcPr>
            <w:tcW w:w="2501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66CE3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[Address]</w:t>
            </w:r>
          </w:p>
        </w:tc>
      </w:tr>
      <w:tr w:rsidR="000F1F7D" w:rsidRPr="000F1F7D" w14:paraId="0F60987E" w14:textId="77777777" w:rsidTr="000F1F7D">
        <w:trPr>
          <w:trHeight w:val="360"/>
        </w:trPr>
        <w:tc>
          <w:tcPr>
            <w:tcW w:w="249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59A0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[Phone No.]</w:t>
            </w:r>
          </w:p>
        </w:tc>
        <w:tc>
          <w:tcPr>
            <w:tcW w:w="2501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F2BCF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[Phone No.]</w:t>
            </w:r>
          </w:p>
        </w:tc>
      </w:tr>
      <w:tr w:rsidR="000F1F7D" w:rsidRPr="000F1F7D" w14:paraId="6C00195F" w14:textId="77777777" w:rsidTr="000F1F7D">
        <w:trPr>
          <w:trHeight w:val="360"/>
        </w:trPr>
        <w:tc>
          <w:tcPr>
            <w:tcW w:w="249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6C9A8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[Email ID]</w:t>
            </w:r>
          </w:p>
        </w:tc>
        <w:tc>
          <w:tcPr>
            <w:tcW w:w="2501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E820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[Email ID]</w:t>
            </w:r>
          </w:p>
        </w:tc>
      </w:tr>
      <w:tr w:rsidR="000F1F7D" w:rsidRPr="000F1F7D" w14:paraId="00111E30" w14:textId="77777777" w:rsidTr="000F1F7D">
        <w:trPr>
          <w:trHeight w:val="199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A3431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1F7D" w:rsidRPr="000F1F7D" w14:paraId="5A58AE53" w14:textId="77777777" w:rsidTr="000F1F7D">
        <w:trPr>
          <w:trHeight w:val="402"/>
        </w:trPr>
        <w:tc>
          <w:tcPr>
            <w:tcW w:w="124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FB782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2696AC"/>
                <w:sz w:val="24"/>
                <w:szCs w:val="24"/>
              </w:rPr>
            </w:pPr>
            <w:r w:rsidRPr="00927DFF">
              <w:rPr>
                <w:rFonts w:ascii="Roboto" w:eastAsia="Times New Roman" w:hAnsi="Roboto" w:cs="Calibri"/>
                <w:b/>
                <w:bCs/>
                <w:color w:val="000000" w:themeColor="text1"/>
                <w:sz w:val="24"/>
                <w:szCs w:val="24"/>
              </w:rPr>
              <w:t>Quotation Details:</w:t>
            </w:r>
          </w:p>
        </w:tc>
        <w:tc>
          <w:tcPr>
            <w:tcW w:w="204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FC62C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2696AC"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28C8F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7061D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28144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FBC6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1F7D" w:rsidRPr="000F1F7D" w14:paraId="61D45595" w14:textId="77777777" w:rsidTr="000F1F7D">
        <w:trPr>
          <w:trHeight w:val="402"/>
        </w:trPr>
        <w:tc>
          <w:tcPr>
            <w:tcW w:w="124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4865D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Date:</w:t>
            </w:r>
          </w:p>
        </w:tc>
        <w:tc>
          <w:tcPr>
            <w:tcW w:w="2040" w:type="pct"/>
            <w:gridSpan w:val="7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6F4359F3" w14:textId="77777777" w:rsidR="000F1F7D" w:rsidRPr="000F1F7D" w:rsidRDefault="000F1F7D" w:rsidP="000F1F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F7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EBA04" w14:textId="77777777" w:rsidR="000F1F7D" w:rsidRPr="000F1F7D" w:rsidRDefault="000F1F7D" w:rsidP="000F1F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2CCF2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D412C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05FB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1F7D" w:rsidRPr="000F1F7D" w14:paraId="6DA93321" w14:textId="77777777" w:rsidTr="000F1F7D">
        <w:trPr>
          <w:trHeight w:val="402"/>
        </w:trPr>
        <w:tc>
          <w:tcPr>
            <w:tcW w:w="124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2872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Quotation Number:</w:t>
            </w:r>
          </w:p>
        </w:tc>
        <w:tc>
          <w:tcPr>
            <w:tcW w:w="2040" w:type="pct"/>
            <w:gridSpan w:val="7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30F065CC" w14:textId="77777777" w:rsidR="000F1F7D" w:rsidRPr="000F1F7D" w:rsidRDefault="000F1F7D" w:rsidP="000F1F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F7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E086C" w14:textId="77777777" w:rsidR="000F1F7D" w:rsidRPr="000F1F7D" w:rsidRDefault="000F1F7D" w:rsidP="000F1F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5CB63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8589F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CCCC9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1F7D" w:rsidRPr="000F1F7D" w14:paraId="6876AF72" w14:textId="77777777" w:rsidTr="000F1F7D">
        <w:trPr>
          <w:trHeight w:val="402"/>
        </w:trPr>
        <w:tc>
          <w:tcPr>
            <w:tcW w:w="124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B596D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Issued Date:</w:t>
            </w:r>
          </w:p>
        </w:tc>
        <w:tc>
          <w:tcPr>
            <w:tcW w:w="2040" w:type="pct"/>
            <w:gridSpan w:val="7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27425562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25F94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5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9757A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C9273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B2A67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1F7D" w:rsidRPr="000F1F7D" w14:paraId="485FB9FD" w14:textId="77777777" w:rsidTr="000F1F7D">
        <w:trPr>
          <w:trHeight w:val="402"/>
        </w:trPr>
        <w:tc>
          <w:tcPr>
            <w:tcW w:w="124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59656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Due Date:</w:t>
            </w:r>
          </w:p>
        </w:tc>
        <w:tc>
          <w:tcPr>
            <w:tcW w:w="2040" w:type="pct"/>
            <w:gridSpan w:val="7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1ED526A1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7A99B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5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28536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D43A8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9521B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1F7D" w:rsidRPr="000F1F7D" w14:paraId="4480FFB7" w14:textId="77777777" w:rsidTr="000F1F7D">
        <w:trPr>
          <w:trHeight w:val="702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F335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2696AC"/>
              </w:rPr>
            </w:pPr>
            <w:r w:rsidRPr="00927DFF">
              <w:rPr>
                <w:rFonts w:ascii="Roboto" w:eastAsia="Times New Roman" w:hAnsi="Roboto" w:cs="Calibri"/>
                <w:b/>
                <w:bCs/>
                <w:color w:val="000000" w:themeColor="text1"/>
              </w:rPr>
              <w:t>Subject:</w:t>
            </w:r>
          </w:p>
        </w:tc>
        <w:tc>
          <w:tcPr>
            <w:tcW w:w="4352" w:type="pct"/>
            <w:gridSpan w:val="13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0A74F8FF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262626"/>
              </w:rPr>
            </w:pPr>
            <w:r w:rsidRPr="000F1F7D">
              <w:rPr>
                <w:rFonts w:ascii="Roboto" w:eastAsia="Times New Roman" w:hAnsi="Roboto" w:cs="Calibri"/>
                <w:color w:val="262626"/>
              </w:rPr>
              <w:t>Quotation For Security Services</w:t>
            </w:r>
          </w:p>
        </w:tc>
      </w:tr>
      <w:tr w:rsidR="000F1F7D" w:rsidRPr="000F1F7D" w14:paraId="0214CBB0" w14:textId="77777777" w:rsidTr="000F1F7D">
        <w:trPr>
          <w:trHeight w:val="20"/>
        </w:trPr>
        <w:tc>
          <w:tcPr>
            <w:tcW w:w="278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EE859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262626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46225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5E7AE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5C791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5D8D9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CC824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6AF40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DD723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3111F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1F7D" w:rsidRPr="000F1F7D" w14:paraId="3E24A1BA" w14:textId="77777777" w:rsidTr="000F1F7D">
        <w:trPr>
          <w:trHeight w:val="20"/>
        </w:trPr>
        <w:tc>
          <w:tcPr>
            <w:tcW w:w="278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6CCA4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5A824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04185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E805B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EF269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66756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702C6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216B4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DA520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1F7D" w:rsidRPr="000F1F7D" w14:paraId="3338B691" w14:textId="77777777" w:rsidTr="00927DFF">
        <w:trPr>
          <w:trHeight w:val="504"/>
        </w:trPr>
        <w:tc>
          <w:tcPr>
            <w:tcW w:w="3162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1E5D3776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</w:pPr>
            <w:r w:rsidRPr="000F1F7D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Description</w:t>
            </w:r>
          </w:p>
        </w:tc>
        <w:tc>
          <w:tcPr>
            <w:tcW w:w="91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79256A01" w14:textId="77777777" w:rsidR="000F1F7D" w:rsidRPr="000F1F7D" w:rsidRDefault="000F1F7D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</w:pPr>
            <w:r w:rsidRPr="000F1F7D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Rate per H</w:t>
            </w:r>
            <w:r w:rsidR="00927DFF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R</w:t>
            </w:r>
            <w:bookmarkStart w:id="1" w:name="_GoBack"/>
            <w:bookmarkEnd w:id="1"/>
          </w:p>
        </w:tc>
        <w:tc>
          <w:tcPr>
            <w:tcW w:w="91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2B6094C9" w14:textId="77777777" w:rsidR="000F1F7D" w:rsidRPr="000F1F7D" w:rsidRDefault="000F1F7D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</w:pPr>
            <w:r w:rsidRPr="000F1F7D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Total Amount</w:t>
            </w:r>
          </w:p>
        </w:tc>
      </w:tr>
      <w:tr w:rsidR="000F1F7D" w:rsidRPr="000F1F7D" w14:paraId="425C5750" w14:textId="77777777" w:rsidTr="008C75F0">
        <w:trPr>
          <w:trHeight w:val="600"/>
        </w:trPr>
        <w:tc>
          <w:tcPr>
            <w:tcW w:w="3162" w:type="pct"/>
            <w:gridSpan w:val="8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1C0A076" w14:textId="77777777" w:rsidR="000F1F7D" w:rsidRPr="000F1F7D" w:rsidRDefault="000F1F7D" w:rsidP="008C75F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Security Guard</w:t>
            </w:r>
          </w:p>
        </w:tc>
        <w:tc>
          <w:tcPr>
            <w:tcW w:w="919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5D882CA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color w:val="000000"/>
              </w:rPr>
              <w:t>100.00</w:t>
            </w:r>
          </w:p>
        </w:tc>
        <w:tc>
          <w:tcPr>
            <w:tcW w:w="919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E1E7ADE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color w:val="000000"/>
              </w:rPr>
              <w:t>100.00</w:t>
            </w:r>
          </w:p>
        </w:tc>
      </w:tr>
      <w:tr w:rsidR="000F1F7D" w:rsidRPr="000F1F7D" w14:paraId="5216A3A3" w14:textId="77777777" w:rsidTr="008C75F0">
        <w:trPr>
          <w:trHeight w:val="600"/>
        </w:trPr>
        <w:tc>
          <w:tcPr>
            <w:tcW w:w="3162" w:type="pct"/>
            <w:gridSpan w:val="8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B8E6888" w14:textId="77777777" w:rsidR="000F1F7D" w:rsidRPr="000F1F7D" w:rsidRDefault="000F1F7D" w:rsidP="008C75F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Armed Guard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4D2CC1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color w:val="000000"/>
              </w:rPr>
              <w:t>180.00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8BAD1FD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color w:val="000000"/>
              </w:rPr>
              <w:t>180.00</w:t>
            </w:r>
          </w:p>
        </w:tc>
      </w:tr>
      <w:tr w:rsidR="000F1F7D" w:rsidRPr="000F1F7D" w14:paraId="3604A1E0" w14:textId="77777777" w:rsidTr="008C75F0">
        <w:trPr>
          <w:trHeight w:val="600"/>
        </w:trPr>
        <w:tc>
          <w:tcPr>
            <w:tcW w:w="3162" w:type="pct"/>
            <w:gridSpan w:val="8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907E0E" w14:textId="77777777" w:rsidR="000F1F7D" w:rsidRPr="000F1F7D" w:rsidRDefault="000F1F7D" w:rsidP="008C75F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Supervisor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740B0C2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color w:val="000000"/>
              </w:rPr>
              <w:t>200.00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7C9DBDE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color w:val="000000"/>
              </w:rPr>
              <w:t>200.00</w:t>
            </w:r>
          </w:p>
        </w:tc>
      </w:tr>
      <w:tr w:rsidR="000F1F7D" w:rsidRPr="000F1F7D" w14:paraId="3EB0D68E" w14:textId="77777777" w:rsidTr="008C75F0">
        <w:trPr>
          <w:trHeight w:val="600"/>
        </w:trPr>
        <w:tc>
          <w:tcPr>
            <w:tcW w:w="3162" w:type="pct"/>
            <w:gridSpan w:val="8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AC2DA20" w14:textId="77777777" w:rsidR="000F1F7D" w:rsidRPr="000F1F7D" w:rsidRDefault="000F1F7D" w:rsidP="008C75F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036EFF7" w14:textId="77777777" w:rsidR="000F1F7D" w:rsidRPr="000F1F7D" w:rsidRDefault="000F1F7D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6A0B79C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color w:val="000000"/>
              </w:rPr>
              <w:t>0.00</w:t>
            </w:r>
          </w:p>
        </w:tc>
      </w:tr>
      <w:tr w:rsidR="000F1F7D" w:rsidRPr="000F1F7D" w14:paraId="0C933574" w14:textId="77777777" w:rsidTr="008C75F0">
        <w:trPr>
          <w:trHeight w:val="600"/>
        </w:trPr>
        <w:tc>
          <w:tcPr>
            <w:tcW w:w="3162" w:type="pct"/>
            <w:gridSpan w:val="8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123DB3B" w14:textId="77777777" w:rsidR="000F1F7D" w:rsidRPr="000F1F7D" w:rsidRDefault="000F1F7D" w:rsidP="008C75F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9E3182" w14:textId="77777777" w:rsidR="000F1F7D" w:rsidRPr="000F1F7D" w:rsidRDefault="000F1F7D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DE4895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color w:val="000000"/>
              </w:rPr>
              <w:t>0.00</w:t>
            </w:r>
          </w:p>
        </w:tc>
      </w:tr>
      <w:tr w:rsidR="000F1F7D" w:rsidRPr="000F1F7D" w14:paraId="6A872805" w14:textId="77777777" w:rsidTr="008C75F0">
        <w:trPr>
          <w:trHeight w:val="600"/>
        </w:trPr>
        <w:tc>
          <w:tcPr>
            <w:tcW w:w="3162" w:type="pct"/>
            <w:gridSpan w:val="8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67654E6" w14:textId="77777777" w:rsidR="000F1F7D" w:rsidRPr="000F1F7D" w:rsidRDefault="000F1F7D" w:rsidP="008C75F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4A3A00C" w14:textId="77777777" w:rsidR="000F1F7D" w:rsidRPr="000F1F7D" w:rsidRDefault="000F1F7D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0F1F7D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3FB172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color w:val="000000"/>
              </w:rPr>
              <w:t>0.00</w:t>
            </w:r>
          </w:p>
        </w:tc>
      </w:tr>
      <w:tr w:rsidR="000F1F7D" w:rsidRPr="000F1F7D" w14:paraId="44F78123" w14:textId="77777777" w:rsidTr="000F1F7D">
        <w:trPr>
          <w:trHeight w:val="600"/>
        </w:trPr>
        <w:tc>
          <w:tcPr>
            <w:tcW w:w="3162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73E34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BA2A6E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000000"/>
              </w:rPr>
            </w:pPr>
            <w:r w:rsidRPr="000F1F7D">
              <w:rPr>
                <w:rFonts w:ascii="Roboto" w:eastAsia="Times New Roman" w:hAnsi="Roboto" w:cs="Calibri"/>
                <w:b/>
                <w:bCs/>
                <w:color w:val="000000"/>
              </w:rPr>
              <w:t>Subtotal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CFA9A1F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000000"/>
              </w:rPr>
            </w:pPr>
            <w:r>
              <w:rPr>
                <w:rFonts w:ascii="Roboto" w:eastAsia="Times New Roman" w:hAnsi="Roboto" w:cs="Calibri"/>
                <w:b/>
                <w:bCs/>
                <w:color w:val="000000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b/>
                <w:bCs/>
                <w:color w:val="000000"/>
              </w:rPr>
              <w:t>480.00</w:t>
            </w:r>
          </w:p>
        </w:tc>
      </w:tr>
      <w:tr w:rsidR="000F1F7D" w:rsidRPr="000F1F7D" w14:paraId="6CA6B00D" w14:textId="77777777" w:rsidTr="00927DFF">
        <w:trPr>
          <w:trHeight w:val="600"/>
        </w:trPr>
        <w:tc>
          <w:tcPr>
            <w:tcW w:w="2642" w:type="pct"/>
            <w:gridSpan w:val="4"/>
            <w:tcBorders>
              <w:top w:val="single" w:sz="4" w:space="0" w:color="D9D9D9"/>
              <w:left w:val="single" w:sz="4" w:space="0" w:color="D9D9D9"/>
              <w:bottom w:val="single" w:sz="2" w:space="0" w:color="D9D9D9" w:themeColor="background1" w:themeShade="D9"/>
              <w:right w:val="single" w:sz="4" w:space="0" w:color="D9D9D9"/>
            </w:tcBorders>
            <w:shd w:val="clear" w:color="auto" w:fill="000000" w:themeFill="text1"/>
            <w:noWrap/>
            <w:vAlign w:val="center"/>
            <w:hideMark/>
          </w:tcPr>
          <w:p w14:paraId="6621E870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FFFFFF"/>
              </w:rPr>
            </w:pPr>
            <w:r w:rsidRPr="000F1F7D">
              <w:rPr>
                <w:rFonts w:ascii="Roboto" w:eastAsia="Times New Roman" w:hAnsi="Roboto" w:cs="Calibri"/>
                <w:b/>
                <w:bCs/>
                <w:color w:val="FFFFFF"/>
              </w:rPr>
              <w:t>Terms &amp; Conditions:</w:t>
            </w:r>
          </w:p>
        </w:tc>
        <w:tc>
          <w:tcPr>
            <w:tcW w:w="52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F10E4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FFFFFF"/>
              </w:rPr>
            </w:pP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197CC80" w14:textId="77777777" w:rsidR="000F1F7D" w:rsidRPr="000F1F7D" w:rsidRDefault="00771775" w:rsidP="00771775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000000"/>
              </w:rPr>
            </w:pPr>
            <w:r>
              <w:rPr>
                <w:rFonts w:ascii="Roboto" w:eastAsia="Times New Roman" w:hAnsi="Roboto" w:cs="Calibri"/>
                <w:b/>
                <w:bCs/>
                <w:color w:val="000000"/>
              </w:rPr>
              <w:t>GST</w:t>
            </w:r>
            <w:r w:rsidR="000F1F7D" w:rsidRPr="000F1F7D">
              <w:rPr>
                <w:rFonts w:ascii="Roboto" w:eastAsia="Times New Roman" w:hAnsi="Roboto" w:cs="Calibri"/>
                <w:b/>
                <w:bCs/>
                <w:color w:val="000000"/>
              </w:rPr>
              <w:t xml:space="preserve"> @ </w:t>
            </w:r>
            <w:r>
              <w:rPr>
                <w:rFonts w:ascii="Roboto" w:eastAsia="Times New Roman" w:hAnsi="Roboto" w:cs="Calibri"/>
                <w:b/>
                <w:bCs/>
                <w:color w:val="000000"/>
              </w:rPr>
              <w:t>18</w:t>
            </w:r>
            <w:r w:rsidR="000F1F7D" w:rsidRPr="000F1F7D">
              <w:rPr>
                <w:rFonts w:ascii="Roboto" w:eastAsia="Times New Roman" w:hAnsi="Roboto" w:cs="Calibri"/>
                <w:b/>
                <w:bCs/>
                <w:color w:val="000000"/>
              </w:rPr>
              <w:t xml:space="preserve"> %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78D23E4" w14:textId="77777777" w:rsidR="000F1F7D" w:rsidRPr="000F1F7D" w:rsidRDefault="000F1F7D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000000"/>
              </w:rPr>
            </w:pPr>
          </w:p>
        </w:tc>
      </w:tr>
      <w:tr w:rsidR="000F1F7D" w:rsidRPr="000F1F7D" w14:paraId="0580AB3F" w14:textId="77777777" w:rsidTr="00927DFF">
        <w:trPr>
          <w:trHeight w:val="600"/>
        </w:trPr>
        <w:tc>
          <w:tcPr>
            <w:tcW w:w="2642" w:type="pct"/>
            <w:gridSpan w:val="4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51BCD4D6" w14:textId="77777777" w:rsidR="000F1F7D" w:rsidRPr="000F1F7D" w:rsidRDefault="000F1F7D" w:rsidP="000F1F7D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ind w:left="342"/>
              <w:rPr>
                <w:rFonts w:ascii="Roboto" w:eastAsia="Times New Roman" w:hAnsi="Roboto" w:cs="Calibri"/>
                <w:color w:val="000000"/>
                <w:sz w:val="18"/>
                <w:szCs w:val="18"/>
              </w:rPr>
            </w:pPr>
            <w:r w:rsidRPr="000F1F7D">
              <w:rPr>
                <w:rFonts w:ascii="Roboto" w:eastAsia="Times New Roman" w:hAnsi="Roboto" w:cs="Calibri"/>
                <w:color w:val="000000"/>
                <w:sz w:val="18"/>
                <w:szCs w:val="18"/>
              </w:rPr>
              <w:t>For Weekend &amp; Night Shifts Additional 20% Will Be Charged.</w:t>
            </w:r>
          </w:p>
          <w:p w14:paraId="543E0828" w14:textId="77777777" w:rsidR="000F1F7D" w:rsidRPr="000F1F7D" w:rsidRDefault="000F1F7D" w:rsidP="000F1F7D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ind w:left="342"/>
              <w:rPr>
                <w:rFonts w:ascii="Roboto" w:eastAsia="Times New Roman" w:hAnsi="Roboto" w:cs="Calibri"/>
                <w:color w:val="000000"/>
                <w:sz w:val="18"/>
                <w:szCs w:val="18"/>
              </w:rPr>
            </w:pPr>
            <w:r w:rsidRPr="000F1F7D">
              <w:rPr>
                <w:rFonts w:ascii="Roboto" w:eastAsia="Times New Roman" w:hAnsi="Roboto" w:cs="Calibri"/>
                <w:color w:val="000000"/>
                <w:sz w:val="18"/>
                <w:szCs w:val="18"/>
              </w:rPr>
              <w:t>You Can Terminate The Service By Giving 15 Days’ Notice.</w:t>
            </w:r>
          </w:p>
        </w:tc>
        <w:tc>
          <w:tcPr>
            <w:tcW w:w="520" w:type="pct"/>
            <w:gridSpan w:val="4"/>
            <w:tcBorders>
              <w:top w:val="nil"/>
              <w:left w:val="single" w:sz="2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6ACBCE61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18"/>
                <w:szCs w:val="18"/>
              </w:rPr>
            </w:pP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27B95600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</w:pPr>
            <w:r w:rsidRPr="000F1F7D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Grand Total</w:t>
            </w:r>
          </w:p>
        </w:tc>
        <w:tc>
          <w:tcPr>
            <w:tcW w:w="919" w:type="pct"/>
            <w:gridSpan w:val="3"/>
            <w:tcBorders>
              <w:top w:val="single" w:sz="4" w:space="0" w:color="D9D9D9"/>
              <w:left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0C251419" w14:textId="77777777" w:rsidR="000F1F7D" w:rsidRPr="000F1F7D" w:rsidRDefault="00771775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Rs.</w:t>
            </w:r>
            <w:r w:rsidR="000F1F7D" w:rsidRPr="000F1F7D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48</w:t>
            </w:r>
            <w:r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s</w:t>
            </w:r>
            <w:r w:rsidR="000F1F7D" w:rsidRPr="000F1F7D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0.05</w:t>
            </w:r>
          </w:p>
        </w:tc>
      </w:tr>
      <w:tr w:rsidR="000F1F7D" w:rsidRPr="000F1F7D" w14:paraId="3A2A35C7" w14:textId="77777777" w:rsidTr="000F1F7D">
        <w:trPr>
          <w:trHeight w:val="144"/>
        </w:trPr>
        <w:tc>
          <w:tcPr>
            <w:tcW w:w="2642" w:type="pct"/>
            <w:gridSpan w:val="4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14:paraId="34365126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18"/>
                <w:szCs w:val="18"/>
              </w:rPr>
            </w:pPr>
          </w:p>
        </w:tc>
        <w:tc>
          <w:tcPr>
            <w:tcW w:w="2358" w:type="pct"/>
            <w:gridSpan w:val="10"/>
            <w:tcBorders>
              <w:left w:val="single" w:sz="2" w:space="0" w:color="D9D9D9" w:themeColor="background1" w:themeShade="D9"/>
            </w:tcBorders>
            <w:shd w:val="clear" w:color="auto" w:fill="auto"/>
            <w:noWrap/>
            <w:vAlign w:val="center"/>
          </w:tcPr>
          <w:p w14:paraId="22D400AA" w14:textId="77777777" w:rsidR="000F1F7D" w:rsidRPr="000F1F7D" w:rsidRDefault="000F1F7D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</w:pPr>
          </w:p>
        </w:tc>
      </w:tr>
      <w:tr w:rsidR="000F1F7D" w:rsidRPr="000F1F7D" w14:paraId="6A199821" w14:textId="77777777" w:rsidTr="008C75F0">
        <w:trPr>
          <w:trHeight w:val="499"/>
        </w:trPr>
        <w:tc>
          <w:tcPr>
            <w:tcW w:w="2642" w:type="pct"/>
            <w:gridSpan w:val="4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bottom"/>
            <w:hideMark/>
          </w:tcPr>
          <w:p w14:paraId="005DD9BB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18"/>
                <w:szCs w:val="18"/>
              </w:rPr>
            </w:pPr>
          </w:p>
        </w:tc>
        <w:tc>
          <w:tcPr>
            <w:tcW w:w="520" w:type="pct"/>
            <w:gridSpan w:val="4"/>
            <w:tcBorders>
              <w:left w:val="single" w:sz="2" w:space="0" w:color="D9D9D9" w:themeColor="background1" w:themeShade="D9"/>
            </w:tcBorders>
            <w:shd w:val="clear" w:color="auto" w:fill="auto"/>
            <w:vAlign w:val="bottom"/>
          </w:tcPr>
          <w:p w14:paraId="2B768485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18"/>
                <w:szCs w:val="18"/>
              </w:rPr>
            </w:pPr>
          </w:p>
        </w:tc>
        <w:tc>
          <w:tcPr>
            <w:tcW w:w="12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6B4E3" w14:textId="77777777" w:rsidR="000F1F7D" w:rsidRPr="000F1F7D" w:rsidRDefault="000F1F7D" w:rsidP="000F1F7D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18"/>
                <w:szCs w:val="18"/>
              </w:rPr>
            </w:pPr>
          </w:p>
        </w:tc>
        <w:tc>
          <w:tcPr>
            <w:tcW w:w="1714" w:type="pct"/>
            <w:gridSpan w:val="5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E165722" w14:textId="77777777" w:rsidR="000F1F7D" w:rsidRPr="000F1F7D" w:rsidRDefault="000F1F7D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262626"/>
                <w:sz w:val="24"/>
                <w:szCs w:val="24"/>
              </w:rPr>
            </w:pPr>
          </w:p>
        </w:tc>
      </w:tr>
      <w:tr w:rsidR="000F1F7D" w:rsidRPr="000F1F7D" w14:paraId="28A66EC8" w14:textId="77777777" w:rsidTr="008C75F0">
        <w:trPr>
          <w:trHeight w:val="300"/>
        </w:trPr>
        <w:tc>
          <w:tcPr>
            <w:tcW w:w="3162" w:type="pct"/>
            <w:gridSpan w:val="8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E0FAA" w14:textId="77777777" w:rsidR="000F1F7D" w:rsidRPr="000F1F7D" w:rsidRDefault="000F1F7D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262626"/>
                <w:sz w:val="24"/>
                <w:szCs w:val="24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BD941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4" w:type="pct"/>
            <w:gridSpan w:val="5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auto"/>
            <w:noWrap/>
            <w:vAlign w:val="bottom"/>
          </w:tcPr>
          <w:p w14:paraId="5A2A6D0D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1F7D" w:rsidRPr="000F1F7D" w14:paraId="6C51A3A5" w14:textId="77777777" w:rsidTr="008C75F0">
        <w:trPr>
          <w:trHeight w:val="300"/>
        </w:trPr>
        <w:tc>
          <w:tcPr>
            <w:tcW w:w="3162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A715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A7B7D" w14:textId="77777777" w:rsidR="000F1F7D" w:rsidRPr="000F1F7D" w:rsidRDefault="000F1F7D" w:rsidP="000F1F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4" w:type="pct"/>
            <w:gridSpan w:val="5"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20405B" w14:textId="77777777" w:rsidR="000F1F7D" w:rsidRPr="000F1F7D" w:rsidRDefault="008C75F0" w:rsidP="000F1F7D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Signature</w:t>
            </w:r>
          </w:p>
        </w:tc>
      </w:tr>
    </w:tbl>
    <w:p w14:paraId="12FFE0D0" w14:textId="77777777" w:rsidR="000F1F7D" w:rsidRPr="000F1F7D" w:rsidRDefault="000F1F7D" w:rsidP="000F1F7D">
      <w:pPr>
        <w:spacing w:after="0" w:line="276" w:lineRule="auto"/>
        <w:rPr>
          <w:sz w:val="24"/>
        </w:rPr>
      </w:pPr>
    </w:p>
    <w:sectPr w:rsidR="000F1F7D" w:rsidRPr="000F1F7D" w:rsidSect="000F1F7D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B34D4"/>
    <w:multiLevelType w:val="hybridMultilevel"/>
    <w:tmpl w:val="E0F49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DE2tzQ0MTEztzBR0lEKTi0uzszPAykwrAUAg5JHliwAAAA="/>
  </w:docVars>
  <w:rsids>
    <w:rsidRoot w:val="000F1F7D"/>
    <w:rsid w:val="000F1F7D"/>
    <w:rsid w:val="00771775"/>
    <w:rsid w:val="007A346B"/>
    <w:rsid w:val="007D705C"/>
    <w:rsid w:val="008C75F0"/>
    <w:rsid w:val="00927DFF"/>
    <w:rsid w:val="00AF0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B6CE9"/>
  <w15:chartTrackingRefBased/>
  <w15:docId w15:val="{3D128DBC-558D-433E-9637-568DD8665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F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3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5</cp:revision>
  <dcterms:created xsi:type="dcterms:W3CDTF">2019-04-30T09:46:00Z</dcterms:created>
  <dcterms:modified xsi:type="dcterms:W3CDTF">2020-03-24T09:07:00Z</dcterms:modified>
</cp:coreProperties>
</file>